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4964" w:rsidRDefault="00EE4964"/>
    <w:p w:rsidR="00EE4964" w:rsidRDefault="00EE4964"/>
    <w:p w:rsidR="00EE4964" w:rsidRPr="00EE4964" w:rsidRDefault="00EE4964" w:rsidP="00EE4964"/>
    <w:p w:rsidR="00EE4964" w:rsidRDefault="00EE4964" w:rsidP="00EE4964"/>
    <w:p w:rsidR="0018370E" w:rsidRDefault="00EE4964" w:rsidP="00EE4964">
      <w:pPr>
        <w:tabs>
          <w:tab w:val="left" w:pos="5160"/>
        </w:tabs>
      </w:pPr>
      <w:r>
        <w:tab/>
      </w:r>
    </w:p>
    <w:p w:rsidR="00B04F76" w:rsidRDefault="00741CC4" w:rsidP="00EE4964">
      <w:pPr>
        <w:tabs>
          <w:tab w:val="left" w:pos="516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6333A8B" wp14:editId="5659C607">
                <wp:simplePos x="0" y="0"/>
                <wp:positionH relativeFrom="margin">
                  <wp:posOffset>-483235</wp:posOffset>
                </wp:positionH>
                <wp:positionV relativeFrom="paragraph">
                  <wp:posOffset>3639820</wp:posOffset>
                </wp:positionV>
                <wp:extent cx="4222517" cy="3303330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2517" cy="3303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B22F3" w:rsidRPr="00741CC4" w:rsidRDefault="006D41DF" w:rsidP="00EE4D92">
                            <w:pPr>
                              <w:pStyle w:val="NoSpacing"/>
                              <w:jc w:val="center"/>
                              <w:rPr>
                                <w:rFonts w:ascii="Arial" w:hAnsi="Arial" w:cs="Arial"/>
                                <w:b/>
                                <w:caps/>
                                <w:sz w:val="40"/>
                              </w:rPr>
                            </w:pPr>
                            <w:r w:rsidRPr="00741CC4">
                              <w:rPr>
                                <w:rFonts w:ascii="Arial" w:hAnsi="Arial" w:cs="Arial"/>
                                <w:b/>
                                <w:caps/>
                                <w:sz w:val="40"/>
                              </w:rPr>
                              <w:t>joi</w:t>
                            </w:r>
                            <w:bookmarkStart w:id="0" w:name="_GoBack"/>
                            <w:bookmarkEnd w:id="0"/>
                            <w:r w:rsidRPr="00741CC4">
                              <w:rPr>
                                <w:rFonts w:ascii="Arial" w:hAnsi="Arial" w:cs="Arial"/>
                                <w:b/>
                                <w:caps/>
                                <w:sz w:val="40"/>
                              </w:rPr>
                              <w:t>n us!</w:t>
                            </w:r>
                          </w:p>
                          <w:p w:rsidR="00BB22F3" w:rsidRPr="00741CC4" w:rsidRDefault="00BB22F3" w:rsidP="00EE4D92">
                            <w:pPr>
                              <w:pStyle w:val="NoSpacing"/>
                              <w:jc w:val="center"/>
                              <w:rPr>
                                <w:rFonts w:ascii="StageCoach" w:hAnsi="StageCoach"/>
                                <w:caps/>
                                <w:sz w:val="18"/>
                                <w:szCs w:val="16"/>
                              </w:rPr>
                            </w:pPr>
                            <w:r w:rsidRPr="00741CC4">
                              <w:rPr>
                                <w:rFonts w:ascii="StageCoach" w:hAnsi="StageCoach"/>
                                <w:caps/>
                                <w:sz w:val="18"/>
                                <w:szCs w:val="16"/>
                              </w:rPr>
                              <w:t xml:space="preserve">  </w:t>
                            </w:r>
                          </w:p>
                          <w:p w:rsidR="00BB22F3" w:rsidRPr="00741CC4" w:rsidRDefault="00562450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  <w:t>April 27</w:t>
                            </w:r>
                            <w:proofErr w:type="gramStart"/>
                            <w:r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  <w:t>,2019</w:t>
                            </w:r>
                            <w:proofErr w:type="gramEnd"/>
                          </w:p>
                          <w:p w:rsidR="006D41DF" w:rsidRPr="00741CC4" w:rsidRDefault="00562450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  <w:t>6:00 PM</w:t>
                            </w:r>
                          </w:p>
                          <w:p w:rsidR="006D41DF" w:rsidRPr="00741CC4" w:rsidRDefault="006D41DF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</w:pPr>
                          </w:p>
                          <w:p w:rsidR="006D41DF" w:rsidRPr="00741CC4" w:rsidRDefault="00562450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  <w:t xml:space="preserve">Hilton </w:t>
                            </w:r>
                            <w:proofErr w:type="gramStart"/>
                            <w:r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  <w:t>Santa Fe</w:t>
                            </w:r>
                            <w:proofErr w:type="gramEnd"/>
                            <w:r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  <w:t xml:space="preserve"> Plaza</w:t>
                            </w:r>
                          </w:p>
                          <w:p w:rsidR="006D41DF" w:rsidRPr="00741CC4" w:rsidRDefault="00562450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  <w:t>100 Sandoval Street</w:t>
                            </w:r>
                          </w:p>
                          <w:p w:rsidR="006D41DF" w:rsidRPr="00741CC4" w:rsidRDefault="00562450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  <w:t>Santa Fe, NM</w:t>
                            </w:r>
                          </w:p>
                          <w:p w:rsidR="006D41DF" w:rsidRPr="00741CC4" w:rsidRDefault="006D41DF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</w:pPr>
                          </w:p>
                          <w:p w:rsidR="006D41DF" w:rsidRPr="00741CC4" w:rsidRDefault="00562450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  <w:t>$55.00 Individual Ticket</w:t>
                            </w:r>
                          </w:p>
                          <w:p w:rsidR="006D41DF" w:rsidRDefault="00562450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  <w:t>$550 Reserved Table for 8</w:t>
                            </w:r>
                          </w:p>
                          <w:p w:rsidR="00562450" w:rsidRPr="00562450" w:rsidRDefault="00562450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caps/>
                                <w:sz w:val="24"/>
                                <w:szCs w:val="24"/>
                              </w:rPr>
                            </w:pPr>
                          </w:p>
                          <w:p w:rsidR="00562450" w:rsidRPr="00562450" w:rsidRDefault="00562450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caps/>
                                <w:sz w:val="24"/>
                                <w:szCs w:val="24"/>
                              </w:rPr>
                            </w:pPr>
                            <w:r w:rsidRPr="00562450">
                              <w:rPr>
                                <w:rFonts w:ascii="Arial Narrow" w:hAnsi="Arial Narrow"/>
                                <w:caps/>
                                <w:sz w:val="24"/>
                                <w:szCs w:val="24"/>
                              </w:rPr>
                              <w:t>Jay Grosclose</w:t>
                            </w:r>
                          </w:p>
                          <w:p w:rsidR="00562450" w:rsidRPr="00562450" w:rsidRDefault="00562450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caps/>
                                <w:sz w:val="24"/>
                                <w:szCs w:val="24"/>
                              </w:rPr>
                            </w:pPr>
                            <w:r w:rsidRPr="00562450">
                              <w:rPr>
                                <w:rFonts w:ascii="Arial Narrow" w:hAnsi="Arial Narrow"/>
                                <w:caps/>
                                <w:sz w:val="24"/>
                                <w:szCs w:val="24"/>
                              </w:rPr>
                              <w:t>(505) 470-4862</w:t>
                            </w:r>
                          </w:p>
                          <w:p w:rsidR="00562450" w:rsidRPr="00562450" w:rsidRDefault="00562450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caps/>
                                <w:sz w:val="24"/>
                                <w:szCs w:val="24"/>
                              </w:rPr>
                            </w:pPr>
                            <w:r w:rsidRPr="00562450">
                              <w:rPr>
                                <w:rFonts w:ascii="Arial Narrow" w:hAnsi="Arial Narrow"/>
                                <w:caps/>
                                <w:sz w:val="24"/>
                                <w:szCs w:val="24"/>
                              </w:rPr>
                              <w:t>grosclosej@comcast.net</w:t>
                            </w:r>
                          </w:p>
                          <w:p w:rsidR="00562450" w:rsidRPr="00741CC4" w:rsidRDefault="00562450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333A8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38.05pt;margin-top:286.6pt;width:332.5pt;height:260.1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" filled="f" stroked="f">
                <v:textbox>
                  <w:txbxContent>
                    <w:p w:rsidR="00BB22F3" w:rsidRPr="00741CC4" w:rsidRDefault="006D41DF" w:rsidP="00EE4D92">
                      <w:pPr>
                        <w:pStyle w:val="NoSpacing"/>
                        <w:jc w:val="center"/>
                        <w:rPr>
                          <w:rFonts w:ascii="Arial" w:hAnsi="Arial" w:cs="Arial"/>
                          <w:b/>
                          <w:caps/>
                          <w:sz w:val="40"/>
                        </w:rPr>
                      </w:pPr>
                      <w:r w:rsidRPr="00741CC4">
                        <w:rPr>
                          <w:rFonts w:ascii="Arial" w:hAnsi="Arial" w:cs="Arial"/>
                          <w:b/>
                          <w:caps/>
                          <w:sz w:val="40"/>
                        </w:rPr>
                        <w:t>joi</w:t>
                      </w:r>
                      <w:bookmarkStart w:id="1" w:name="_GoBack"/>
                      <w:bookmarkEnd w:id="1"/>
                      <w:r w:rsidRPr="00741CC4">
                        <w:rPr>
                          <w:rFonts w:ascii="Arial" w:hAnsi="Arial" w:cs="Arial"/>
                          <w:b/>
                          <w:caps/>
                          <w:sz w:val="40"/>
                        </w:rPr>
                        <w:t>n us!</w:t>
                      </w:r>
                    </w:p>
                    <w:p w:rsidR="00BB22F3" w:rsidRPr="00741CC4" w:rsidRDefault="00BB22F3" w:rsidP="00EE4D92">
                      <w:pPr>
                        <w:pStyle w:val="NoSpacing"/>
                        <w:jc w:val="center"/>
                        <w:rPr>
                          <w:rFonts w:ascii="StageCoach" w:hAnsi="StageCoach"/>
                          <w:caps/>
                          <w:sz w:val="18"/>
                          <w:szCs w:val="16"/>
                        </w:rPr>
                      </w:pPr>
                      <w:r w:rsidRPr="00741CC4">
                        <w:rPr>
                          <w:rFonts w:ascii="StageCoach" w:hAnsi="StageCoach"/>
                          <w:caps/>
                          <w:sz w:val="18"/>
                          <w:szCs w:val="16"/>
                        </w:rPr>
                        <w:t xml:space="preserve">  </w:t>
                      </w:r>
                    </w:p>
                    <w:p w:rsidR="00BB22F3" w:rsidRPr="00741CC4" w:rsidRDefault="00562450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caps/>
                          <w:sz w:val="32"/>
                        </w:rPr>
                      </w:pPr>
                      <w:r>
                        <w:rPr>
                          <w:rFonts w:ascii="Arial Narrow" w:hAnsi="Arial Narrow"/>
                          <w:caps/>
                          <w:sz w:val="32"/>
                        </w:rPr>
                        <w:t>April 27</w:t>
                      </w:r>
                      <w:proofErr w:type="gramStart"/>
                      <w:r>
                        <w:rPr>
                          <w:rFonts w:ascii="Arial Narrow" w:hAnsi="Arial Narrow"/>
                          <w:caps/>
                          <w:sz w:val="32"/>
                        </w:rPr>
                        <w:t>,2019</w:t>
                      </w:r>
                      <w:proofErr w:type="gramEnd"/>
                    </w:p>
                    <w:p w:rsidR="006D41DF" w:rsidRPr="00741CC4" w:rsidRDefault="00562450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caps/>
                          <w:sz w:val="32"/>
                        </w:rPr>
                      </w:pPr>
                      <w:r>
                        <w:rPr>
                          <w:rFonts w:ascii="Arial Narrow" w:hAnsi="Arial Narrow"/>
                          <w:caps/>
                          <w:sz w:val="32"/>
                        </w:rPr>
                        <w:t>6:00 PM</w:t>
                      </w:r>
                    </w:p>
                    <w:p w:rsidR="006D41DF" w:rsidRPr="00741CC4" w:rsidRDefault="006D41DF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caps/>
                          <w:sz w:val="32"/>
                        </w:rPr>
                      </w:pPr>
                    </w:p>
                    <w:p w:rsidR="006D41DF" w:rsidRPr="00741CC4" w:rsidRDefault="00562450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caps/>
                          <w:sz w:val="32"/>
                        </w:rPr>
                      </w:pPr>
                      <w:r>
                        <w:rPr>
                          <w:rFonts w:ascii="Arial Narrow" w:hAnsi="Arial Narrow"/>
                          <w:caps/>
                          <w:sz w:val="32"/>
                        </w:rPr>
                        <w:t xml:space="preserve">Hilton </w:t>
                      </w:r>
                      <w:proofErr w:type="gramStart"/>
                      <w:r>
                        <w:rPr>
                          <w:rFonts w:ascii="Arial Narrow" w:hAnsi="Arial Narrow"/>
                          <w:caps/>
                          <w:sz w:val="32"/>
                        </w:rPr>
                        <w:t>Santa Fe</w:t>
                      </w:r>
                      <w:proofErr w:type="gramEnd"/>
                      <w:r>
                        <w:rPr>
                          <w:rFonts w:ascii="Arial Narrow" w:hAnsi="Arial Narrow"/>
                          <w:caps/>
                          <w:sz w:val="32"/>
                        </w:rPr>
                        <w:t xml:space="preserve"> Plaza</w:t>
                      </w:r>
                    </w:p>
                    <w:p w:rsidR="006D41DF" w:rsidRPr="00741CC4" w:rsidRDefault="00562450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caps/>
                          <w:sz w:val="32"/>
                        </w:rPr>
                      </w:pPr>
                      <w:r>
                        <w:rPr>
                          <w:rFonts w:ascii="Arial Narrow" w:hAnsi="Arial Narrow"/>
                          <w:caps/>
                          <w:sz w:val="32"/>
                        </w:rPr>
                        <w:t>100 Sandoval Street</w:t>
                      </w:r>
                    </w:p>
                    <w:p w:rsidR="006D41DF" w:rsidRPr="00741CC4" w:rsidRDefault="00562450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caps/>
                          <w:sz w:val="32"/>
                        </w:rPr>
                      </w:pPr>
                      <w:r>
                        <w:rPr>
                          <w:rFonts w:ascii="Arial Narrow" w:hAnsi="Arial Narrow"/>
                          <w:caps/>
                          <w:sz w:val="32"/>
                        </w:rPr>
                        <w:t>Santa Fe, NM</w:t>
                      </w:r>
                    </w:p>
                    <w:p w:rsidR="006D41DF" w:rsidRPr="00741CC4" w:rsidRDefault="006D41DF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caps/>
                          <w:sz w:val="32"/>
                        </w:rPr>
                      </w:pPr>
                    </w:p>
                    <w:p w:rsidR="006D41DF" w:rsidRPr="00741CC4" w:rsidRDefault="00562450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caps/>
                          <w:sz w:val="32"/>
                        </w:rPr>
                      </w:pPr>
                      <w:r>
                        <w:rPr>
                          <w:rFonts w:ascii="Arial Narrow" w:hAnsi="Arial Narrow"/>
                          <w:caps/>
                          <w:sz w:val="32"/>
                        </w:rPr>
                        <w:t>$55.00 Individual Ticket</w:t>
                      </w:r>
                    </w:p>
                    <w:p w:rsidR="006D41DF" w:rsidRDefault="00562450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caps/>
                          <w:sz w:val="32"/>
                        </w:rPr>
                      </w:pPr>
                      <w:r>
                        <w:rPr>
                          <w:rFonts w:ascii="Arial Narrow" w:hAnsi="Arial Narrow"/>
                          <w:caps/>
                          <w:sz w:val="32"/>
                        </w:rPr>
                        <w:t>$550 Reserved Table for 8</w:t>
                      </w:r>
                    </w:p>
                    <w:p w:rsidR="00562450" w:rsidRPr="00562450" w:rsidRDefault="00562450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caps/>
                          <w:sz w:val="24"/>
                          <w:szCs w:val="24"/>
                        </w:rPr>
                      </w:pPr>
                    </w:p>
                    <w:p w:rsidR="00562450" w:rsidRPr="00562450" w:rsidRDefault="00562450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caps/>
                          <w:sz w:val="24"/>
                          <w:szCs w:val="24"/>
                        </w:rPr>
                      </w:pPr>
                      <w:r w:rsidRPr="00562450">
                        <w:rPr>
                          <w:rFonts w:ascii="Arial Narrow" w:hAnsi="Arial Narrow"/>
                          <w:caps/>
                          <w:sz w:val="24"/>
                          <w:szCs w:val="24"/>
                        </w:rPr>
                        <w:t>Jay Grosclose</w:t>
                      </w:r>
                    </w:p>
                    <w:p w:rsidR="00562450" w:rsidRPr="00562450" w:rsidRDefault="00562450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caps/>
                          <w:sz w:val="24"/>
                          <w:szCs w:val="24"/>
                        </w:rPr>
                      </w:pPr>
                      <w:r w:rsidRPr="00562450">
                        <w:rPr>
                          <w:rFonts w:ascii="Arial Narrow" w:hAnsi="Arial Narrow"/>
                          <w:caps/>
                          <w:sz w:val="24"/>
                          <w:szCs w:val="24"/>
                        </w:rPr>
                        <w:t>(505) 470-4862</w:t>
                      </w:r>
                    </w:p>
                    <w:p w:rsidR="00562450" w:rsidRPr="00562450" w:rsidRDefault="00562450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caps/>
                          <w:sz w:val="24"/>
                          <w:szCs w:val="24"/>
                        </w:rPr>
                      </w:pPr>
                      <w:r w:rsidRPr="00562450">
                        <w:rPr>
                          <w:rFonts w:ascii="Arial Narrow" w:hAnsi="Arial Narrow"/>
                          <w:caps/>
                          <w:sz w:val="24"/>
                          <w:szCs w:val="24"/>
                        </w:rPr>
                        <w:t>grosclosej@comcast.net</w:t>
                      </w:r>
                    </w:p>
                    <w:p w:rsidR="00562450" w:rsidRPr="00741CC4" w:rsidRDefault="00562450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caps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96522" w:rsidRPr="00B04F76" w:rsidRDefault="00562450" w:rsidP="00B04F76">
      <w:pPr>
        <w:tabs>
          <w:tab w:val="left" w:pos="610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0539CE" wp14:editId="1A8759BF">
                <wp:simplePos x="0" y="0"/>
                <wp:positionH relativeFrom="margin">
                  <wp:posOffset>-693420</wp:posOffset>
                </wp:positionH>
                <wp:positionV relativeFrom="paragraph">
                  <wp:posOffset>1497965</wp:posOffset>
                </wp:positionV>
                <wp:extent cx="4267200" cy="1323975"/>
                <wp:effectExtent l="0" t="0" r="0" b="952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7200" cy="1323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5937" w:type="dxa"/>
                              <w:jc w:val="center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937"/>
                            </w:tblGrid>
                            <w:tr w:rsidR="00BB22F3" w:rsidRPr="008F69FE" w:rsidTr="00741CC4">
                              <w:trPr>
                                <w:trHeight w:val="2150"/>
                                <w:jc w:val="center"/>
                              </w:trPr>
                              <w:tc>
                                <w:tcPr>
                                  <w:tcW w:w="5937" w:type="dxa"/>
                                  <w:tcFitText/>
                                </w:tcPr>
                                <w:p w:rsidR="00BB22F3" w:rsidRPr="008F69FE" w:rsidRDefault="00562450" w:rsidP="006D41DF">
                                  <w:pPr>
                                    <w:rPr>
                                      <w:rFonts w:ascii="Arial Narrow" w:hAnsi="Arial Narrow"/>
                                      <w:b/>
                                      <w:sz w:val="84"/>
                                      <w:szCs w:val="84"/>
                                    </w:rPr>
                                  </w:pPr>
                                  <w:r w:rsidRPr="00562450">
                                    <w:rPr>
                                      <w:rFonts w:ascii="Arial Narrow" w:hAnsi="Arial Narrow"/>
                                      <w:b/>
                                      <w:spacing w:val="3"/>
                                      <w:w w:val="69"/>
                                      <w:sz w:val="84"/>
                                      <w:szCs w:val="84"/>
                                    </w:rPr>
                                    <w:t xml:space="preserve">   Santa Fe New Mexico </w:t>
                                  </w:r>
                                  <w:r w:rsidR="00741CC4" w:rsidRPr="00562450">
                                    <w:rPr>
                                      <w:rFonts w:ascii="Arial Narrow" w:hAnsi="Arial Narrow"/>
                                      <w:b/>
                                      <w:spacing w:val="3"/>
                                      <w:w w:val="69"/>
                                      <w:sz w:val="84"/>
                                      <w:szCs w:val="84"/>
                                    </w:rPr>
                                    <w:t xml:space="preserve"> </w:t>
                                  </w:r>
                                  <w:r w:rsidR="00BB22F3" w:rsidRPr="00562450">
                                    <w:rPr>
                                      <w:rFonts w:ascii="Arial Narrow" w:hAnsi="Arial Narrow"/>
                                      <w:b/>
                                      <w:spacing w:val="6"/>
                                      <w:w w:val="69"/>
                                      <w:sz w:val="84"/>
                                      <w:szCs w:val="84"/>
                                    </w:rPr>
                                    <w:t xml:space="preserve"> </w:t>
                                  </w:r>
                                  <w:r w:rsidR="00741CC4" w:rsidRPr="00562450">
                                    <w:rPr>
                                      <w:rFonts w:ascii="Arial Narrow" w:hAnsi="Arial Narrow"/>
                                      <w:b/>
                                      <w:w w:val="89"/>
                                      <w:sz w:val="84"/>
                                      <w:szCs w:val="84"/>
                                    </w:rPr>
                                    <w:br/>
                                  </w:r>
                                  <w:r w:rsidR="00BB22F3" w:rsidRPr="00562450">
                                    <w:rPr>
                                      <w:rFonts w:ascii="Arial Narrow" w:hAnsi="Arial Narrow"/>
                                      <w:b/>
                                      <w:i/>
                                      <w:spacing w:val="95"/>
                                      <w:w w:val="89"/>
                                      <w:sz w:val="84"/>
                                      <w:szCs w:val="84"/>
                                    </w:rPr>
                                    <w:t>Friends of NR</w:t>
                                  </w:r>
                                  <w:r w:rsidR="00BB22F3" w:rsidRPr="00562450">
                                    <w:rPr>
                                      <w:rFonts w:ascii="Arial Narrow" w:hAnsi="Arial Narrow"/>
                                      <w:b/>
                                      <w:i/>
                                      <w:spacing w:val="6"/>
                                      <w:w w:val="89"/>
                                      <w:sz w:val="84"/>
                                      <w:szCs w:val="84"/>
                                    </w:rPr>
                                    <w:t>A</w:t>
                                  </w:r>
                                </w:p>
                              </w:tc>
                            </w:tr>
                          </w:tbl>
                          <w:p w:rsidR="00BB22F3" w:rsidRPr="003B5733" w:rsidRDefault="00BB22F3" w:rsidP="001950E0">
                            <w:pPr>
                              <w:rPr>
                                <w:sz w:val="60"/>
                                <w:szCs w:val="6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0539CE" id="Text Box 3" o:spid="_x0000_s1027" type="#_x0000_t202" style="position:absolute;margin-left:-54.6pt;margin-top:117.95pt;width:336pt;height:104.2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tTduAIAAME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" filled="f" stroked="f">
                <v:textbox>
                  <w:txbxContent>
                    <w:tbl>
                      <w:tblPr>
                        <w:tblStyle w:val="TableGrid"/>
                        <w:tblW w:w="5937" w:type="dxa"/>
                        <w:jc w:val="center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937"/>
                      </w:tblGrid>
                      <w:tr w:rsidR="00BB22F3" w:rsidRPr="008F69FE" w:rsidTr="00741CC4">
                        <w:trPr>
                          <w:trHeight w:val="2150"/>
                          <w:jc w:val="center"/>
                        </w:trPr>
                        <w:tc>
                          <w:tcPr>
                            <w:tcW w:w="5937" w:type="dxa"/>
                            <w:tcFitText/>
                          </w:tcPr>
                          <w:p w:rsidR="00BB22F3" w:rsidRPr="008F69FE" w:rsidRDefault="00562450" w:rsidP="006D41DF">
                            <w:pPr>
                              <w:rPr>
                                <w:rFonts w:ascii="Arial Narrow" w:hAnsi="Arial Narrow"/>
                                <w:b/>
                                <w:sz w:val="84"/>
                                <w:szCs w:val="84"/>
                              </w:rPr>
                            </w:pPr>
                            <w:r w:rsidRPr="00562450">
                              <w:rPr>
                                <w:rFonts w:ascii="Arial Narrow" w:hAnsi="Arial Narrow"/>
                                <w:b/>
                                <w:spacing w:val="3"/>
                                <w:w w:val="69"/>
                                <w:sz w:val="84"/>
                                <w:szCs w:val="84"/>
                              </w:rPr>
                              <w:t xml:space="preserve">   Santa Fe New Mexico </w:t>
                            </w:r>
                            <w:r w:rsidR="00741CC4" w:rsidRPr="00562450">
                              <w:rPr>
                                <w:rFonts w:ascii="Arial Narrow" w:hAnsi="Arial Narrow"/>
                                <w:b/>
                                <w:spacing w:val="3"/>
                                <w:w w:val="69"/>
                                <w:sz w:val="84"/>
                                <w:szCs w:val="84"/>
                              </w:rPr>
                              <w:t xml:space="preserve"> </w:t>
                            </w:r>
                            <w:r w:rsidR="00BB22F3" w:rsidRPr="00562450">
                              <w:rPr>
                                <w:rFonts w:ascii="Arial Narrow" w:hAnsi="Arial Narrow"/>
                                <w:b/>
                                <w:spacing w:val="6"/>
                                <w:w w:val="69"/>
                                <w:sz w:val="84"/>
                                <w:szCs w:val="84"/>
                              </w:rPr>
                              <w:t xml:space="preserve"> </w:t>
                            </w:r>
                            <w:r w:rsidR="00741CC4" w:rsidRPr="00562450">
                              <w:rPr>
                                <w:rFonts w:ascii="Arial Narrow" w:hAnsi="Arial Narrow"/>
                                <w:b/>
                                <w:w w:val="89"/>
                                <w:sz w:val="84"/>
                                <w:szCs w:val="84"/>
                              </w:rPr>
                              <w:br/>
                            </w:r>
                            <w:r w:rsidR="00BB22F3" w:rsidRPr="00562450">
                              <w:rPr>
                                <w:rFonts w:ascii="Arial Narrow" w:hAnsi="Arial Narrow"/>
                                <w:b/>
                                <w:i/>
                                <w:spacing w:val="95"/>
                                <w:w w:val="89"/>
                                <w:sz w:val="84"/>
                                <w:szCs w:val="84"/>
                              </w:rPr>
                              <w:t>Friends of NR</w:t>
                            </w:r>
                            <w:r w:rsidR="00BB22F3" w:rsidRPr="00562450">
                              <w:rPr>
                                <w:rFonts w:ascii="Arial Narrow" w:hAnsi="Arial Narrow"/>
                                <w:b/>
                                <w:i/>
                                <w:spacing w:val="6"/>
                                <w:w w:val="89"/>
                                <w:sz w:val="84"/>
                                <w:szCs w:val="84"/>
                              </w:rPr>
                              <w:t>A</w:t>
                            </w:r>
                          </w:p>
                        </w:tc>
                      </w:tr>
                    </w:tbl>
                    <w:p w:rsidR="00BB22F3" w:rsidRPr="003B5733" w:rsidRDefault="00BB22F3" w:rsidP="001950E0">
                      <w:pPr>
                        <w:rPr>
                          <w:sz w:val="60"/>
                          <w:szCs w:val="6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04F76">
        <w:tab/>
      </w:r>
    </w:p>
    <w:sectPr w:rsidR="00096522" w:rsidRPr="00B04F76" w:rsidSect="0056245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179D8" w:rsidRDefault="00B179D8" w:rsidP="0088137A">
      <w:pPr>
        <w:spacing w:after="0" w:line="240" w:lineRule="auto"/>
      </w:pPr>
      <w:r>
        <w:separator/>
      </w:r>
    </w:p>
  </w:endnote>
  <w:endnote w:type="continuationSeparator" w:id="0">
    <w:p w:rsidR="00B179D8" w:rsidRDefault="00B179D8" w:rsidP="008813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tageCoach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6522" w:rsidRDefault="0009652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6522" w:rsidRDefault="0009652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6522" w:rsidRDefault="000965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179D8" w:rsidRDefault="00B179D8" w:rsidP="0088137A">
      <w:pPr>
        <w:spacing w:after="0" w:line="240" w:lineRule="auto"/>
      </w:pPr>
      <w:r>
        <w:separator/>
      </w:r>
    </w:p>
  </w:footnote>
  <w:footnote w:type="continuationSeparator" w:id="0">
    <w:p w:rsidR="00B179D8" w:rsidRDefault="00B179D8" w:rsidP="008813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22F3" w:rsidRDefault="00B179D8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5405491" o:spid="_x0000_s2063" type="#_x0000_t75" style="position:absolute;margin-left:0;margin-top:0;width:612pt;height:11in;z-index:-251657216;mso-position-horizontal:center;mso-position-horizontal-relative:margin;mso-position-vertical:center;mso-position-vertical-relative:margin" o:allowincell="f">
          <v:imagedata r:id="rId1" o:title="2019 Save the Date Flyer_No Raff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69FE" w:rsidRDefault="00B179D8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5405492" o:spid="_x0000_s2064" type="#_x0000_t75" style="position:absolute;margin-left:0;margin-top:0;width:612pt;height:11in;z-index:-251656192;mso-position-horizontal:center;mso-position-horizontal-relative:margin;mso-position-vertical:center;mso-position-vertical-relative:margin" o:allowincell="f">
          <v:imagedata r:id="rId1" o:title="2019 Save the Date Flyer_No Raffl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22F3" w:rsidRDefault="00B179D8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5405490" o:spid="_x0000_s2062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2019 Save the Date Flyer_No Raffle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6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wMTQwMzQxMjO1tDRV0lEKTi0uzszPAykwqgUA8vbDFywAAAA="/>
  </w:docVars>
  <w:rsids>
    <w:rsidRoot w:val="0088137A"/>
    <w:rsid w:val="00096522"/>
    <w:rsid w:val="0014309E"/>
    <w:rsid w:val="0018370E"/>
    <w:rsid w:val="001950E0"/>
    <w:rsid w:val="001A1AC5"/>
    <w:rsid w:val="001F5E69"/>
    <w:rsid w:val="002A2446"/>
    <w:rsid w:val="003829FA"/>
    <w:rsid w:val="003942CA"/>
    <w:rsid w:val="003A3D9A"/>
    <w:rsid w:val="003B5733"/>
    <w:rsid w:val="003F0C36"/>
    <w:rsid w:val="004875C7"/>
    <w:rsid w:val="00487B5C"/>
    <w:rsid w:val="004D7D21"/>
    <w:rsid w:val="00562450"/>
    <w:rsid w:val="006221DE"/>
    <w:rsid w:val="006D41DF"/>
    <w:rsid w:val="00741CC4"/>
    <w:rsid w:val="00767D83"/>
    <w:rsid w:val="007748F8"/>
    <w:rsid w:val="0088137A"/>
    <w:rsid w:val="008E2B53"/>
    <w:rsid w:val="008F69FE"/>
    <w:rsid w:val="00966D06"/>
    <w:rsid w:val="00A064AD"/>
    <w:rsid w:val="00AA17C5"/>
    <w:rsid w:val="00B04F76"/>
    <w:rsid w:val="00B179D8"/>
    <w:rsid w:val="00BB22F3"/>
    <w:rsid w:val="00BF1173"/>
    <w:rsid w:val="00CB40F1"/>
    <w:rsid w:val="00D65086"/>
    <w:rsid w:val="00EE4964"/>
    <w:rsid w:val="00EE4D92"/>
    <w:rsid w:val="00FF2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5"/>
    <o:shapelayout v:ext="edit">
      <o:idmap v:ext="edit" data="1"/>
    </o:shapelayout>
  </w:shapeDefaults>
  <w:decimalSymbol w:val="."/>
  <w:listSeparator w:val=","/>
  <w15:docId w15:val="{0F3D4510-4589-4AE1-B058-B06250828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17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13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137A"/>
  </w:style>
  <w:style w:type="paragraph" w:styleId="Footer">
    <w:name w:val="footer"/>
    <w:basedOn w:val="Normal"/>
    <w:link w:val="FooterChar"/>
    <w:uiPriority w:val="99"/>
    <w:unhideWhenUsed/>
    <w:rsid w:val="008813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137A"/>
  </w:style>
  <w:style w:type="paragraph" w:styleId="BalloonText">
    <w:name w:val="Balloon Text"/>
    <w:basedOn w:val="Normal"/>
    <w:link w:val="BalloonTextChar"/>
    <w:uiPriority w:val="99"/>
    <w:semiHidden/>
    <w:unhideWhenUsed/>
    <w:rsid w:val="008813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37A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BF1173"/>
    <w:pPr>
      <w:spacing w:after="0" w:line="240" w:lineRule="auto"/>
    </w:pPr>
  </w:style>
  <w:style w:type="table" w:styleId="TableGrid">
    <w:name w:val="Table Grid"/>
    <w:basedOn w:val="TableNormal"/>
    <w:uiPriority w:val="59"/>
    <w:rsid w:val="001950E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a Paladeau</dc:creator>
  <cp:lastModifiedBy>Frep</cp:lastModifiedBy>
  <cp:revision>3</cp:revision>
  <cp:lastPrinted>2019-02-19T22:23:00Z</cp:lastPrinted>
  <dcterms:created xsi:type="dcterms:W3CDTF">2018-10-12T20:41:00Z</dcterms:created>
  <dcterms:modified xsi:type="dcterms:W3CDTF">2019-02-19T22:27:00Z</dcterms:modified>
</cp:coreProperties>
</file>